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23df0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a62c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8:45Z</dcterms:created>
  <dcterms:modified xsi:type="dcterms:W3CDTF">2017-02-25T04:38:45Z</dcterms:modified>
</cp:coreProperties>
</file>